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62AF1" w14:textId="35A18B14" w:rsidR="006E5871" w:rsidRDefault="006E5871" w:rsidP="006E5871">
      <w:pPr>
        <w:rPr>
          <w:sz w:val="24"/>
          <w:szCs w:val="24"/>
        </w:rPr>
      </w:pPr>
      <w:r w:rsidRPr="00225880">
        <w:rPr>
          <w:sz w:val="24"/>
          <w:szCs w:val="24"/>
        </w:rPr>
        <w:t>This is a sample Story Matrix for you to use as a starting point.</w:t>
      </w:r>
    </w:p>
    <w:p w14:paraId="2527DAD8" w14:textId="77777777" w:rsidR="00B22FEE" w:rsidRPr="00603196" w:rsidRDefault="00B22FEE" w:rsidP="00373166">
      <w:pPr>
        <w:rPr>
          <w:sz w:val="24"/>
          <w:szCs w:val="24"/>
        </w:rPr>
      </w:pPr>
    </w:p>
    <w:p w14:paraId="5716F305" w14:textId="2F0B3C17" w:rsidR="00C13AD9" w:rsidRPr="00CA77C6" w:rsidRDefault="00373166" w:rsidP="00C13AD9">
      <w:pPr>
        <w:jc w:val="center"/>
        <w:rPr>
          <w:b/>
          <w:i/>
          <w:sz w:val="36"/>
          <w:szCs w:val="20"/>
        </w:rPr>
      </w:pPr>
      <w:r w:rsidRPr="00CA77C6">
        <w:rPr>
          <w:b/>
          <w:i/>
          <w:sz w:val="36"/>
          <w:szCs w:val="20"/>
        </w:rPr>
        <w:t>Instructions:</w:t>
      </w:r>
    </w:p>
    <w:p w14:paraId="601C2745" w14:textId="207DEEF3" w:rsidR="00C13AD9" w:rsidRPr="00225880" w:rsidRDefault="00C13AD9" w:rsidP="00373166">
      <w:pPr>
        <w:rPr>
          <w:b/>
          <w:sz w:val="28"/>
          <w:szCs w:val="24"/>
        </w:rPr>
      </w:pPr>
      <w:r w:rsidRPr="00225880">
        <w:rPr>
          <w:b/>
          <w:sz w:val="28"/>
          <w:szCs w:val="24"/>
        </w:rPr>
        <w:t>Column Labels:</w:t>
      </w:r>
    </w:p>
    <w:p w14:paraId="100828CF" w14:textId="432A7B8A" w:rsidR="00BF42BA" w:rsidRDefault="00FE315E" w:rsidP="00373166">
      <w:pPr>
        <w:rPr>
          <w:sz w:val="24"/>
          <w:szCs w:val="24"/>
        </w:rPr>
      </w:pPr>
      <w:r>
        <w:rPr>
          <w:sz w:val="24"/>
          <w:szCs w:val="24"/>
        </w:rPr>
        <w:t>I suggest you leave the</w:t>
      </w:r>
      <w:r w:rsidR="00CA77C6">
        <w:rPr>
          <w:sz w:val="24"/>
          <w:szCs w:val="24"/>
        </w:rPr>
        <w:t xml:space="preserve"> column labels</w:t>
      </w:r>
      <w:r>
        <w:rPr>
          <w:sz w:val="24"/>
          <w:szCs w:val="24"/>
        </w:rPr>
        <w:t xml:space="preserve"> as is since they come from the author of What’s Your Story, Craig Wortmann</w:t>
      </w:r>
      <w:r w:rsidR="00BF42BA">
        <w:rPr>
          <w:sz w:val="24"/>
          <w:szCs w:val="24"/>
        </w:rPr>
        <w:t xml:space="preserve">. Success, </w:t>
      </w:r>
      <w:r w:rsidR="004E65AC">
        <w:rPr>
          <w:sz w:val="24"/>
          <w:szCs w:val="24"/>
        </w:rPr>
        <w:t>F</w:t>
      </w:r>
      <w:r w:rsidR="00BF42BA">
        <w:rPr>
          <w:sz w:val="24"/>
          <w:szCs w:val="24"/>
        </w:rPr>
        <w:t xml:space="preserve">ailure, and </w:t>
      </w:r>
      <w:r w:rsidR="004E65AC">
        <w:rPr>
          <w:sz w:val="24"/>
          <w:szCs w:val="24"/>
        </w:rPr>
        <w:t>F</w:t>
      </w:r>
      <w:r w:rsidR="00BF42BA">
        <w:rPr>
          <w:sz w:val="24"/>
          <w:szCs w:val="24"/>
        </w:rPr>
        <w:t>un s</w:t>
      </w:r>
      <w:r w:rsidR="009F6B47">
        <w:rPr>
          <w:sz w:val="24"/>
          <w:szCs w:val="24"/>
        </w:rPr>
        <w:t xml:space="preserve">tories are easy to identify. Craig calls Legend stories the ones we all know like Bill Gates dropping out of Harvard or Jack Welch, CEO of GE telling his employees that they will be number 1 or number 2 in every business they are in. </w:t>
      </w:r>
      <w:r w:rsidR="004E65AC">
        <w:rPr>
          <w:sz w:val="24"/>
          <w:szCs w:val="24"/>
        </w:rPr>
        <w:t xml:space="preserve">You may have your own legend stories to draw from your own experience and within your company too! </w:t>
      </w:r>
      <w:r w:rsidR="00C13AD9">
        <w:rPr>
          <w:sz w:val="24"/>
          <w:szCs w:val="24"/>
        </w:rPr>
        <w:t xml:space="preserve">When </w:t>
      </w:r>
      <w:r w:rsidR="00CA77C6">
        <w:rPr>
          <w:sz w:val="24"/>
          <w:szCs w:val="24"/>
        </w:rPr>
        <w:t>shar</w:t>
      </w:r>
      <w:r w:rsidR="00C13AD9">
        <w:rPr>
          <w:sz w:val="24"/>
          <w:szCs w:val="24"/>
        </w:rPr>
        <w:t>ing stories, Legend stories can be used as examples of the good, the bad, and the ugly to which you may want to draw a parallel to in point you are trying to make with your story.</w:t>
      </w:r>
    </w:p>
    <w:p w14:paraId="6EDCF543" w14:textId="468D7CE7" w:rsidR="00BF42BA" w:rsidRDefault="00BF42BA" w:rsidP="00373166">
      <w:pPr>
        <w:rPr>
          <w:sz w:val="24"/>
          <w:szCs w:val="24"/>
        </w:rPr>
      </w:pPr>
    </w:p>
    <w:p w14:paraId="3CFD8C00" w14:textId="1F664C9B" w:rsidR="00C13AD9" w:rsidRPr="00225880" w:rsidRDefault="00C13AD9" w:rsidP="00373166">
      <w:pPr>
        <w:rPr>
          <w:b/>
          <w:sz w:val="28"/>
          <w:szCs w:val="24"/>
        </w:rPr>
      </w:pPr>
      <w:r w:rsidRPr="00225880">
        <w:rPr>
          <w:b/>
          <w:sz w:val="28"/>
          <w:szCs w:val="24"/>
        </w:rPr>
        <w:t>Row Labels:</w:t>
      </w:r>
    </w:p>
    <w:p w14:paraId="4C5906B3" w14:textId="1273899F" w:rsidR="00D83018" w:rsidRDefault="00373166" w:rsidP="00373166">
      <w:pPr>
        <w:rPr>
          <w:sz w:val="24"/>
          <w:szCs w:val="24"/>
        </w:rPr>
      </w:pPr>
      <w:r w:rsidRPr="00603196">
        <w:rPr>
          <w:sz w:val="24"/>
          <w:szCs w:val="24"/>
        </w:rPr>
        <w:t xml:space="preserve">Replace the row labels </w:t>
      </w:r>
      <w:r w:rsidR="00B168D7" w:rsidRPr="00603196">
        <w:rPr>
          <w:sz w:val="24"/>
          <w:szCs w:val="24"/>
        </w:rPr>
        <w:t xml:space="preserve">(if you want) </w:t>
      </w:r>
      <w:r w:rsidR="00FC7AFD" w:rsidRPr="00603196">
        <w:rPr>
          <w:sz w:val="24"/>
          <w:szCs w:val="24"/>
        </w:rPr>
        <w:t xml:space="preserve">in the table below </w:t>
      </w:r>
      <w:r w:rsidRPr="00603196">
        <w:rPr>
          <w:sz w:val="24"/>
          <w:szCs w:val="24"/>
        </w:rPr>
        <w:t xml:space="preserve">with the types of stories you want to keep track of in your </w:t>
      </w:r>
      <w:r w:rsidR="009B36B3">
        <w:rPr>
          <w:sz w:val="24"/>
          <w:szCs w:val="24"/>
        </w:rPr>
        <w:t xml:space="preserve">personal </w:t>
      </w:r>
      <w:r w:rsidR="0070612A">
        <w:rPr>
          <w:sz w:val="24"/>
          <w:szCs w:val="24"/>
        </w:rPr>
        <w:t xml:space="preserve">life </w:t>
      </w:r>
      <w:r w:rsidR="009B36B3">
        <w:rPr>
          <w:sz w:val="24"/>
          <w:szCs w:val="24"/>
        </w:rPr>
        <w:t xml:space="preserve">and/or </w:t>
      </w:r>
      <w:r w:rsidRPr="00603196">
        <w:rPr>
          <w:sz w:val="24"/>
          <w:szCs w:val="24"/>
        </w:rPr>
        <w:t>business.</w:t>
      </w:r>
      <w:r w:rsidR="00FC7AFD" w:rsidRPr="00603196">
        <w:rPr>
          <w:sz w:val="24"/>
          <w:szCs w:val="24"/>
        </w:rPr>
        <w:t xml:space="preserve"> The </w:t>
      </w:r>
      <w:r w:rsidR="00CA77C6">
        <w:rPr>
          <w:sz w:val="24"/>
          <w:szCs w:val="24"/>
        </w:rPr>
        <w:t xml:space="preserve">row </w:t>
      </w:r>
      <w:r w:rsidR="00FC7AFD" w:rsidRPr="00603196">
        <w:rPr>
          <w:sz w:val="24"/>
          <w:szCs w:val="24"/>
        </w:rPr>
        <w:t xml:space="preserve">labels </w:t>
      </w:r>
      <w:r w:rsidR="0070612A">
        <w:rPr>
          <w:sz w:val="24"/>
          <w:szCs w:val="24"/>
        </w:rPr>
        <w:t xml:space="preserve">listed </w:t>
      </w:r>
      <w:r w:rsidR="00FC7AFD" w:rsidRPr="00603196">
        <w:rPr>
          <w:sz w:val="24"/>
          <w:szCs w:val="24"/>
        </w:rPr>
        <w:t>are only suggestions</w:t>
      </w:r>
      <w:r w:rsidR="008807A9" w:rsidRPr="00603196">
        <w:rPr>
          <w:sz w:val="24"/>
          <w:szCs w:val="24"/>
        </w:rPr>
        <w:t xml:space="preserve">. Please </w:t>
      </w:r>
      <w:r w:rsidR="00D83018">
        <w:rPr>
          <w:sz w:val="24"/>
          <w:szCs w:val="24"/>
        </w:rPr>
        <w:t xml:space="preserve">feel free to </w:t>
      </w:r>
      <w:r w:rsidR="008807A9" w:rsidRPr="00603196">
        <w:rPr>
          <w:sz w:val="24"/>
          <w:szCs w:val="24"/>
        </w:rPr>
        <w:t>make up your own</w:t>
      </w:r>
      <w:r w:rsidR="00D83018">
        <w:rPr>
          <w:sz w:val="24"/>
          <w:szCs w:val="24"/>
        </w:rPr>
        <w:t>, take some out, or add more</w:t>
      </w:r>
      <w:r w:rsidR="008807A9" w:rsidRPr="00603196">
        <w:rPr>
          <w:sz w:val="24"/>
          <w:szCs w:val="24"/>
        </w:rPr>
        <w:t>!</w:t>
      </w:r>
      <w:r w:rsidR="002B75D3">
        <w:rPr>
          <w:sz w:val="24"/>
          <w:szCs w:val="24"/>
        </w:rPr>
        <w:t xml:space="preserve"> </w:t>
      </w:r>
    </w:p>
    <w:p w14:paraId="69E505FD" w14:textId="77777777" w:rsidR="006E0861" w:rsidRPr="00603196" w:rsidRDefault="006E0861" w:rsidP="00373166">
      <w:pPr>
        <w:rPr>
          <w:sz w:val="24"/>
          <w:szCs w:val="24"/>
        </w:rPr>
      </w:pPr>
    </w:p>
    <w:p w14:paraId="0819DB3B" w14:textId="2B92240E" w:rsidR="00225880" w:rsidRPr="00225880" w:rsidRDefault="00225880">
      <w:pPr>
        <w:rPr>
          <w:b/>
          <w:sz w:val="28"/>
          <w:szCs w:val="24"/>
        </w:rPr>
      </w:pPr>
      <w:r w:rsidRPr="00225880">
        <w:rPr>
          <w:b/>
          <w:sz w:val="28"/>
          <w:szCs w:val="24"/>
        </w:rPr>
        <w:t>How to use the Story Matrix:</w:t>
      </w:r>
    </w:p>
    <w:p w14:paraId="403FE3C7" w14:textId="77777777" w:rsidR="00836274" w:rsidRDefault="00836274" w:rsidP="00836274">
      <w:pPr>
        <w:pStyle w:val="ListParagraph"/>
        <w:numPr>
          <w:ilvl w:val="0"/>
          <w:numId w:val="1"/>
        </w:numPr>
        <w:rPr>
          <w:sz w:val="24"/>
          <w:szCs w:val="24"/>
        </w:rPr>
      </w:pPr>
      <w:r w:rsidRPr="00836274">
        <w:rPr>
          <w:sz w:val="24"/>
          <w:szCs w:val="24"/>
        </w:rPr>
        <w:t>Start by making sure the row labels meet your needs. You can always add more later.</w:t>
      </w:r>
    </w:p>
    <w:p w14:paraId="5E8B8B5A" w14:textId="77777777" w:rsidR="002F70E9" w:rsidRDefault="00836274" w:rsidP="00225880">
      <w:pPr>
        <w:pStyle w:val="ListParagraph"/>
        <w:numPr>
          <w:ilvl w:val="0"/>
          <w:numId w:val="1"/>
        </w:numPr>
        <w:rPr>
          <w:sz w:val="24"/>
          <w:szCs w:val="24"/>
        </w:rPr>
      </w:pPr>
      <w:r w:rsidRPr="002F70E9">
        <w:rPr>
          <w:sz w:val="24"/>
          <w:szCs w:val="24"/>
        </w:rPr>
        <w:t>Next, brainstorm with yourself for a few minutes about some stories you share often and j</w:t>
      </w:r>
      <w:r w:rsidR="00373166" w:rsidRPr="002F70E9">
        <w:rPr>
          <w:sz w:val="24"/>
          <w:szCs w:val="24"/>
        </w:rPr>
        <w:t xml:space="preserve">ot down a </w:t>
      </w:r>
      <w:r w:rsidR="00DB0F9F" w:rsidRPr="002F70E9">
        <w:rPr>
          <w:sz w:val="24"/>
          <w:szCs w:val="24"/>
        </w:rPr>
        <w:t xml:space="preserve">date or a </w:t>
      </w:r>
      <w:r w:rsidR="00373166" w:rsidRPr="002F70E9">
        <w:rPr>
          <w:sz w:val="24"/>
          <w:szCs w:val="24"/>
        </w:rPr>
        <w:t>few words in a</w:t>
      </w:r>
      <w:r w:rsidR="00D30614" w:rsidRPr="002F70E9">
        <w:rPr>
          <w:sz w:val="24"/>
          <w:szCs w:val="24"/>
        </w:rPr>
        <w:t xml:space="preserve"> box</w:t>
      </w:r>
      <w:r w:rsidR="00373166" w:rsidRPr="002F70E9">
        <w:rPr>
          <w:sz w:val="24"/>
          <w:szCs w:val="24"/>
        </w:rPr>
        <w:t xml:space="preserve"> to </w:t>
      </w:r>
      <w:r w:rsidR="00D30614" w:rsidRPr="002F70E9">
        <w:rPr>
          <w:sz w:val="24"/>
          <w:szCs w:val="24"/>
        </w:rPr>
        <w:t xml:space="preserve">trigger </w:t>
      </w:r>
      <w:r w:rsidR="00373166" w:rsidRPr="002F70E9">
        <w:rPr>
          <w:sz w:val="24"/>
          <w:szCs w:val="24"/>
        </w:rPr>
        <w:t>you</w:t>
      </w:r>
      <w:r w:rsidR="00D30614" w:rsidRPr="002F70E9">
        <w:rPr>
          <w:sz w:val="24"/>
          <w:szCs w:val="24"/>
        </w:rPr>
        <w:t>r</w:t>
      </w:r>
      <w:r w:rsidR="0038686D" w:rsidRPr="002F70E9">
        <w:rPr>
          <w:sz w:val="24"/>
          <w:szCs w:val="24"/>
        </w:rPr>
        <w:t xml:space="preserve"> brain</w:t>
      </w:r>
      <w:r w:rsidR="00D30614" w:rsidRPr="002F70E9">
        <w:rPr>
          <w:sz w:val="24"/>
          <w:szCs w:val="24"/>
        </w:rPr>
        <w:t xml:space="preserve"> </w:t>
      </w:r>
      <w:r w:rsidR="002F70E9" w:rsidRPr="002F70E9">
        <w:rPr>
          <w:sz w:val="24"/>
          <w:szCs w:val="24"/>
        </w:rPr>
        <w:t xml:space="preserve">about that story </w:t>
      </w:r>
      <w:r w:rsidR="00D30614" w:rsidRPr="002F70E9">
        <w:rPr>
          <w:sz w:val="24"/>
          <w:szCs w:val="24"/>
        </w:rPr>
        <w:t>in the future</w:t>
      </w:r>
      <w:r w:rsidR="0038686D" w:rsidRPr="002F70E9">
        <w:rPr>
          <w:sz w:val="24"/>
          <w:szCs w:val="24"/>
        </w:rPr>
        <w:t>,</w:t>
      </w:r>
      <w:r w:rsidR="00DB0F9F" w:rsidRPr="002F70E9">
        <w:rPr>
          <w:sz w:val="24"/>
          <w:szCs w:val="24"/>
        </w:rPr>
        <w:t xml:space="preserve"> as with the example IBM story below</w:t>
      </w:r>
      <w:r w:rsidR="00373166" w:rsidRPr="002F70E9">
        <w:rPr>
          <w:sz w:val="24"/>
          <w:szCs w:val="24"/>
        </w:rPr>
        <w:t>. You only need a trigger for your mind to recall the story.</w:t>
      </w:r>
      <w:r w:rsidR="006E0861" w:rsidRPr="002F70E9">
        <w:rPr>
          <w:sz w:val="24"/>
          <w:szCs w:val="24"/>
        </w:rPr>
        <w:t xml:space="preserve"> </w:t>
      </w:r>
      <w:r w:rsidR="00373166" w:rsidRPr="002F70E9">
        <w:rPr>
          <w:sz w:val="24"/>
          <w:szCs w:val="24"/>
        </w:rPr>
        <w:t xml:space="preserve">Or, record the audio of you telling the story </w:t>
      </w:r>
      <w:r w:rsidR="006E0861" w:rsidRPr="002F70E9">
        <w:rPr>
          <w:sz w:val="24"/>
          <w:szCs w:val="24"/>
        </w:rPr>
        <w:t>(brief is best</w:t>
      </w:r>
      <w:r w:rsidR="00373166" w:rsidRPr="002F70E9">
        <w:rPr>
          <w:sz w:val="24"/>
          <w:szCs w:val="24"/>
        </w:rPr>
        <w:t>) and put a link to that audio in the matrix below.</w:t>
      </w:r>
    </w:p>
    <w:p w14:paraId="1B2C04CA" w14:textId="77777777" w:rsidR="005042BA" w:rsidRDefault="00225880" w:rsidP="00225880">
      <w:pPr>
        <w:pStyle w:val="ListParagraph"/>
        <w:numPr>
          <w:ilvl w:val="0"/>
          <w:numId w:val="1"/>
        </w:numPr>
        <w:rPr>
          <w:sz w:val="24"/>
          <w:szCs w:val="24"/>
        </w:rPr>
      </w:pPr>
      <w:r w:rsidRPr="002F70E9">
        <w:rPr>
          <w:sz w:val="24"/>
          <w:szCs w:val="24"/>
        </w:rPr>
        <w:t xml:space="preserve">Lastly, put your </w:t>
      </w:r>
      <w:r w:rsidR="002F70E9">
        <w:rPr>
          <w:sz w:val="24"/>
          <w:szCs w:val="24"/>
        </w:rPr>
        <w:t>Story M</w:t>
      </w:r>
      <w:r w:rsidRPr="002F70E9">
        <w:rPr>
          <w:sz w:val="24"/>
          <w:szCs w:val="24"/>
        </w:rPr>
        <w:t xml:space="preserve">atrix in the cloud making it easy to get access it so you can continually update it as </w:t>
      </w:r>
      <w:r w:rsidR="002F70E9">
        <w:rPr>
          <w:sz w:val="24"/>
          <w:szCs w:val="24"/>
        </w:rPr>
        <w:t>your</w:t>
      </w:r>
      <w:r w:rsidRPr="002F70E9">
        <w:rPr>
          <w:sz w:val="24"/>
          <w:szCs w:val="24"/>
        </w:rPr>
        <w:t xml:space="preserve"> stories happen. </w:t>
      </w:r>
      <w:r w:rsidR="002F70E9">
        <w:rPr>
          <w:sz w:val="24"/>
          <w:szCs w:val="24"/>
        </w:rPr>
        <w:t xml:space="preserve">I recommend </w:t>
      </w:r>
      <w:proofErr w:type="gramStart"/>
      <w:r w:rsidR="002F70E9">
        <w:rPr>
          <w:sz w:val="24"/>
          <w:szCs w:val="24"/>
        </w:rPr>
        <w:t>all of</w:t>
      </w:r>
      <w:proofErr w:type="gramEnd"/>
      <w:r w:rsidR="002F70E9">
        <w:rPr>
          <w:sz w:val="24"/>
          <w:szCs w:val="24"/>
        </w:rPr>
        <w:t xml:space="preserve"> your team keep their own Story Matrix</w:t>
      </w:r>
      <w:r w:rsidR="005042BA">
        <w:rPr>
          <w:sz w:val="24"/>
          <w:szCs w:val="24"/>
        </w:rPr>
        <w:t xml:space="preserve"> so you can leverage each other’s stories one day. </w:t>
      </w:r>
    </w:p>
    <w:p w14:paraId="4AF5988B" w14:textId="4B2A1C8D" w:rsidR="00225880" w:rsidRDefault="00225880" w:rsidP="00225880">
      <w:pPr>
        <w:pStyle w:val="ListParagraph"/>
        <w:numPr>
          <w:ilvl w:val="0"/>
          <w:numId w:val="1"/>
        </w:numPr>
        <w:rPr>
          <w:sz w:val="24"/>
          <w:szCs w:val="24"/>
        </w:rPr>
      </w:pPr>
      <w:r w:rsidRPr="002F70E9">
        <w:rPr>
          <w:sz w:val="24"/>
          <w:szCs w:val="24"/>
        </w:rPr>
        <w:t xml:space="preserve">Delete </w:t>
      </w:r>
      <w:proofErr w:type="gramStart"/>
      <w:r w:rsidRPr="002F70E9">
        <w:rPr>
          <w:sz w:val="24"/>
          <w:szCs w:val="24"/>
        </w:rPr>
        <w:t>all of</w:t>
      </w:r>
      <w:proofErr w:type="gramEnd"/>
      <w:r w:rsidRPr="002F70E9">
        <w:rPr>
          <w:sz w:val="24"/>
          <w:szCs w:val="24"/>
        </w:rPr>
        <w:t xml:space="preserve"> th</w:t>
      </w:r>
      <w:r w:rsidR="006E5871">
        <w:rPr>
          <w:sz w:val="24"/>
          <w:szCs w:val="24"/>
        </w:rPr>
        <w:t>e</w:t>
      </w:r>
      <w:r w:rsidRPr="002F70E9">
        <w:rPr>
          <w:sz w:val="24"/>
          <w:szCs w:val="24"/>
        </w:rPr>
        <w:t xml:space="preserve"> text from the top of the page to this point. You are now on your way</w:t>
      </w:r>
      <w:r w:rsidR="005042BA">
        <w:rPr>
          <w:sz w:val="24"/>
          <w:szCs w:val="24"/>
        </w:rPr>
        <w:t xml:space="preserve"> to always having access to </w:t>
      </w:r>
      <w:proofErr w:type="gramStart"/>
      <w:r w:rsidR="00CA77C6">
        <w:rPr>
          <w:sz w:val="24"/>
          <w:szCs w:val="24"/>
        </w:rPr>
        <w:t>all</w:t>
      </w:r>
      <w:r w:rsidR="005042BA">
        <w:rPr>
          <w:sz w:val="24"/>
          <w:szCs w:val="24"/>
        </w:rPr>
        <w:t xml:space="preserve"> </w:t>
      </w:r>
      <w:r w:rsidR="00CA77C6">
        <w:rPr>
          <w:sz w:val="24"/>
          <w:szCs w:val="24"/>
        </w:rPr>
        <w:t>of</w:t>
      </w:r>
      <w:proofErr w:type="gramEnd"/>
      <w:r w:rsidR="00CA77C6">
        <w:rPr>
          <w:sz w:val="24"/>
          <w:szCs w:val="24"/>
        </w:rPr>
        <w:t xml:space="preserve"> </w:t>
      </w:r>
      <w:r w:rsidR="005042BA">
        <w:rPr>
          <w:sz w:val="24"/>
          <w:szCs w:val="24"/>
        </w:rPr>
        <w:t>your most important stories anytime</w:t>
      </w:r>
      <w:r w:rsidR="006E5871">
        <w:rPr>
          <w:sz w:val="24"/>
          <w:szCs w:val="24"/>
        </w:rPr>
        <w:t xml:space="preserve"> and </w:t>
      </w:r>
      <w:r w:rsidR="005042BA">
        <w:rPr>
          <w:sz w:val="24"/>
          <w:szCs w:val="24"/>
        </w:rPr>
        <w:t>anywhere</w:t>
      </w:r>
      <w:r w:rsidRPr="002F70E9">
        <w:rPr>
          <w:sz w:val="24"/>
          <w:szCs w:val="24"/>
        </w:rPr>
        <w:t>!</w:t>
      </w:r>
    </w:p>
    <w:p w14:paraId="299638E5" w14:textId="476E9050" w:rsidR="00CA77C6" w:rsidRDefault="00CA77C6" w:rsidP="00225880">
      <w:pPr>
        <w:pStyle w:val="ListParagraph"/>
        <w:numPr>
          <w:ilvl w:val="0"/>
          <w:numId w:val="1"/>
        </w:numPr>
        <w:rPr>
          <w:sz w:val="24"/>
          <w:szCs w:val="24"/>
        </w:rPr>
      </w:pPr>
      <w:r>
        <w:rPr>
          <w:sz w:val="24"/>
          <w:szCs w:val="24"/>
        </w:rPr>
        <w:t>If you and your team keep their own Story Matrix, you can compare notes and borrow from each other’s stories. Your stories do not need to all be first person.</w:t>
      </w:r>
    </w:p>
    <w:p w14:paraId="77A337FB" w14:textId="3CAD0A69" w:rsidR="00CA77C6" w:rsidRDefault="00CA77C6" w:rsidP="00CA77C6">
      <w:pPr>
        <w:rPr>
          <w:sz w:val="24"/>
          <w:szCs w:val="24"/>
        </w:rPr>
      </w:pPr>
    </w:p>
    <w:p w14:paraId="557539EE" w14:textId="0D3C4CDC" w:rsidR="00CA77C6" w:rsidRDefault="00CA77C6" w:rsidP="00CA77C6">
      <w:pPr>
        <w:rPr>
          <w:sz w:val="24"/>
          <w:szCs w:val="24"/>
        </w:rPr>
      </w:pPr>
    </w:p>
    <w:p w14:paraId="5D5D4EE4" w14:textId="0D3C14DC" w:rsidR="00A07A0C" w:rsidRDefault="00CA77C6" w:rsidP="00CA77C6">
      <w:pPr>
        <w:jc w:val="center"/>
      </w:pPr>
      <w:r w:rsidRPr="00CA77C6">
        <w:t xml:space="preserve">Please contact Nathan Gold if you have any questions or suggestions: </w:t>
      </w:r>
      <w:hyperlink r:id="rId7" w:history="1">
        <w:r w:rsidRPr="00CA77C6">
          <w:rPr>
            <w:rStyle w:val="Hyperlink"/>
          </w:rPr>
          <w:t>ngold@democoach.com</w:t>
        </w:r>
      </w:hyperlink>
      <w:r w:rsidRPr="00CA77C6">
        <w:t xml:space="preserve"> or +1 510.579.8530</w:t>
      </w:r>
    </w:p>
    <w:p w14:paraId="54F8FAA3" w14:textId="77777777" w:rsidR="00A07A0C" w:rsidRDefault="00A07A0C">
      <w:r>
        <w:br w:type="page"/>
      </w:r>
    </w:p>
    <w:p w14:paraId="4B18B09B" w14:textId="77777777" w:rsidR="00CA77C6" w:rsidRPr="00CA77C6" w:rsidRDefault="00CA77C6" w:rsidP="00CA77C6">
      <w:pPr>
        <w:jc w:val="center"/>
        <w:rPr>
          <w:sz w:val="14"/>
          <w:szCs w:val="14"/>
        </w:rPr>
      </w:pPr>
    </w:p>
    <w:tbl>
      <w:tblPr>
        <w:tblStyle w:val="TableGrid"/>
        <w:tblW w:w="0" w:type="auto"/>
        <w:tblLook w:val="04A0" w:firstRow="1" w:lastRow="0" w:firstColumn="1" w:lastColumn="0" w:noHBand="0" w:noVBand="1"/>
      </w:tblPr>
      <w:tblGrid>
        <w:gridCol w:w="1192"/>
        <w:gridCol w:w="3034"/>
        <w:gridCol w:w="3120"/>
        <w:gridCol w:w="2768"/>
        <w:gridCol w:w="2836"/>
      </w:tblGrid>
      <w:tr w:rsidR="00373166" w:rsidRPr="00180AF8" w14:paraId="5C5E2FDB" w14:textId="77777777" w:rsidTr="00CA77C6">
        <w:tc>
          <w:tcPr>
            <w:tcW w:w="1192" w:type="dxa"/>
          </w:tcPr>
          <w:p w14:paraId="01A00D17" w14:textId="77777777" w:rsidR="00373166" w:rsidRDefault="00373166" w:rsidP="00A86854"/>
        </w:tc>
        <w:tc>
          <w:tcPr>
            <w:tcW w:w="3034" w:type="dxa"/>
          </w:tcPr>
          <w:p w14:paraId="7422E86B" w14:textId="77777777" w:rsidR="00373166" w:rsidRPr="00180AF8" w:rsidRDefault="00373166" w:rsidP="00B22FEE">
            <w:pPr>
              <w:jc w:val="center"/>
              <w:rPr>
                <w:b/>
              </w:rPr>
            </w:pPr>
            <w:r w:rsidRPr="00180AF8">
              <w:rPr>
                <w:b/>
              </w:rPr>
              <w:t>Success</w:t>
            </w:r>
          </w:p>
        </w:tc>
        <w:tc>
          <w:tcPr>
            <w:tcW w:w="3120" w:type="dxa"/>
          </w:tcPr>
          <w:p w14:paraId="7A3B527F" w14:textId="77777777" w:rsidR="00373166" w:rsidRPr="00180AF8" w:rsidRDefault="00373166" w:rsidP="00B22FEE">
            <w:pPr>
              <w:jc w:val="center"/>
              <w:rPr>
                <w:b/>
              </w:rPr>
            </w:pPr>
            <w:r w:rsidRPr="00180AF8">
              <w:rPr>
                <w:b/>
              </w:rPr>
              <w:t>Failure</w:t>
            </w:r>
          </w:p>
        </w:tc>
        <w:tc>
          <w:tcPr>
            <w:tcW w:w="2768" w:type="dxa"/>
          </w:tcPr>
          <w:p w14:paraId="50D8C0A8" w14:textId="77777777" w:rsidR="00373166" w:rsidRPr="00180AF8" w:rsidRDefault="00373166" w:rsidP="00B22FEE">
            <w:pPr>
              <w:jc w:val="center"/>
              <w:rPr>
                <w:b/>
              </w:rPr>
            </w:pPr>
            <w:r w:rsidRPr="00180AF8">
              <w:rPr>
                <w:b/>
              </w:rPr>
              <w:t>Fun</w:t>
            </w:r>
          </w:p>
        </w:tc>
        <w:tc>
          <w:tcPr>
            <w:tcW w:w="2836" w:type="dxa"/>
          </w:tcPr>
          <w:p w14:paraId="2663C3E0" w14:textId="77777777" w:rsidR="00373166" w:rsidRPr="00180AF8" w:rsidRDefault="00373166" w:rsidP="00B22FEE">
            <w:pPr>
              <w:jc w:val="center"/>
              <w:rPr>
                <w:b/>
              </w:rPr>
            </w:pPr>
            <w:r w:rsidRPr="00180AF8">
              <w:rPr>
                <w:b/>
              </w:rPr>
              <w:t>Legend</w:t>
            </w:r>
          </w:p>
        </w:tc>
      </w:tr>
      <w:tr w:rsidR="00373166" w14:paraId="368B49C7" w14:textId="77777777" w:rsidTr="00CA77C6">
        <w:trPr>
          <w:trHeight w:val="863"/>
        </w:trPr>
        <w:tc>
          <w:tcPr>
            <w:tcW w:w="1192" w:type="dxa"/>
          </w:tcPr>
          <w:p w14:paraId="245EC957" w14:textId="77777777" w:rsidR="00373166" w:rsidRPr="00180AF8" w:rsidRDefault="00373166" w:rsidP="00A86854">
            <w:pPr>
              <w:rPr>
                <w:b/>
              </w:rPr>
            </w:pPr>
            <w:r w:rsidRPr="00180AF8">
              <w:rPr>
                <w:b/>
              </w:rPr>
              <w:t>Customer</w:t>
            </w:r>
          </w:p>
        </w:tc>
        <w:tc>
          <w:tcPr>
            <w:tcW w:w="3034" w:type="dxa"/>
          </w:tcPr>
          <w:p w14:paraId="635ECDD8" w14:textId="77777777" w:rsidR="00373166" w:rsidRPr="00875348" w:rsidRDefault="00373166" w:rsidP="00A86854">
            <w:pPr>
              <w:rPr>
                <w:sz w:val="20"/>
                <w:szCs w:val="20"/>
              </w:rPr>
            </w:pPr>
          </w:p>
        </w:tc>
        <w:tc>
          <w:tcPr>
            <w:tcW w:w="3120" w:type="dxa"/>
          </w:tcPr>
          <w:p w14:paraId="470BBCFF" w14:textId="77777777" w:rsidR="00373166" w:rsidRPr="00875348" w:rsidRDefault="00373166" w:rsidP="00A86854">
            <w:pPr>
              <w:rPr>
                <w:sz w:val="20"/>
                <w:szCs w:val="20"/>
              </w:rPr>
            </w:pPr>
          </w:p>
        </w:tc>
        <w:tc>
          <w:tcPr>
            <w:tcW w:w="2768" w:type="dxa"/>
          </w:tcPr>
          <w:p w14:paraId="285E6133" w14:textId="77777777" w:rsidR="00373166" w:rsidRPr="00875348" w:rsidRDefault="00373166" w:rsidP="00A86854">
            <w:pPr>
              <w:rPr>
                <w:sz w:val="20"/>
                <w:szCs w:val="20"/>
              </w:rPr>
            </w:pPr>
          </w:p>
        </w:tc>
        <w:tc>
          <w:tcPr>
            <w:tcW w:w="2836" w:type="dxa"/>
          </w:tcPr>
          <w:p w14:paraId="47C39DD8" w14:textId="77777777" w:rsidR="00373166" w:rsidRPr="00875348" w:rsidRDefault="00373166" w:rsidP="00A86854">
            <w:pPr>
              <w:rPr>
                <w:sz w:val="20"/>
                <w:szCs w:val="20"/>
              </w:rPr>
            </w:pPr>
          </w:p>
        </w:tc>
      </w:tr>
      <w:tr w:rsidR="00373166" w14:paraId="5AB06A6A" w14:textId="77777777" w:rsidTr="00CA77C6">
        <w:trPr>
          <w:trHeight w:val="890"/>
        </w:trPr>
        <w:tc>
          <w:tcPr>
            <w:tcW w:w="1192" w:type="dxa"/>
          </w:tcPr>
          <w:p w14:paraId="189A16C3" w14:textId="45475AE0" w:rsidR="00373166" w:rsidRPr="00180AF8" w:rsidRDefault="004E65AC" w:rsidP="00A86854">
            <w:pPr>
              <w:rPr>
                <w:b/>
              </w:rPr>
            </w:pPr>
            <w:r>
              <w:rPr>
                <w:b/>
              </w:rPr>
              <w:t>Team</w:t>
            </w:r>
          </w:p>
        </w:tc>
        <w:tc>
          <w:tcPr>
            <w:tcW w:w="3034" w:type="dxa"/>
          </w:tcPr>
          <w:p w14:paraId="6A67E48B" w14:textId="77777777" w:rsidR="00373166" w:rsidRPr="00875348" w:rsidRDefault="00373166" w:rsidP="00A86854">
            <w:pPr>
              <w:rPr>
                <w:sz w:val="20"/>
                <w:szCs w:val="20"/>
              </w:rPr>
            </w:pPr>
          </w:p>
        </w:tc>
        <w:tc>
          <w:tcPr>
            <w:tcW w:w="3120" w:type="dxa"/>
          </w:tcPr>
          <w:p w14:paraId="2EB7A10F" w14:textId="77777777" w:rsidR="00373166" w:rsidRPr="00875348" w:rsidRDefault="00373166" w:rsidP="00A86854">
            <w:pPr>
              <w:rPr>
                <w:sz w:val="20"/>
                <w:szCs w:val="20"/>
              </w:rPr>
            </w:pPr>
          </w:p>
        </w:tc>
        <w:tc>
          <w:tcPr>
            <w:tcW w:w="2768" w:type="dxa"/>
          </w:tcPr>
          <w:p w14:paraId="55AA79E4" w14:textId="77777777" w:rsidR="00373166" w:rsidRPr="00875348" w:rsidRDefault="00373166" w:rsidP="00A86854">
            <w:pPr>
              <w:rPr>
                <w:sz w:val="20"/>
                <w:szCs w:val="20"/>
              </w:rPr>
            </w:pPr>
          </w:p>
        </w:tc>
        <w:tc>
          <w:tcPr>
            <w:tcW w:w="2836" w:type="dxa"/>
          </w:tcPr>
          <w:p w14:paraId="0812F793" w14:textId="77777777" w:rsidR="00373166" w:rsidRPr="00875348" w:rsidRDefault="00373166" w:rsidP="00A86854">
            <w:pPr>
              <w:rPr>
                <w:sz w:val="20"/>
                <w:szCs w:val="20"/>
              </w:rPr>
            </w:pPr>
          </w:p>
        </w:tc>
      </w:tr>
      <w:tr w:rsidR="00373166" w14:paraId="615383A9" w14:textId="77777777" w:rsidTr="00CA77C6">
        <w:trPr>
          <w:trHeight w:val="890"/>
        </w:trPr>
        <w:tc>
          <w:tcPr>
            <w:tcW w:w="1192" w:type="dxa"/>
          </w:tcPr>
          <w:p w14:paraId="3CEF3E33" w14:textId="04EC2283" w:rsidR="00373166" w:rsidRPr="00180AF8" w:rsidRDefault="00CA77C6" w:rsidP="00A86854">
            <w:pPr>
              <w:rPr>
                <w:b/>
              </w:rPr>
            </w:pPr>
            <w:r>
              <w:rPr>
                <w:b/>
              </w:rPr>
              <w:t>Trust</w:t>
            </w:r>
          </w:p>
        </w:tc>
        <w:tc>
          <w:tcPr>
            <w:tcW w:w="3034" w:type="dxa"/>
          </w:tcPr>
          <w:p w14:paraId="4131EE43" w14:textId="77777777" w:rsidR="00373166" w:rsidRPr="00875348" w:rsidRDefault="00373166" w:rsidP="00A86854">
            <w:pPr>
              <w:rPr>
                <w:sz w:val="20"/>
                <w:szCs w:val="20"/>
              </w:rPr>
            </w:pPr>
          </w:p>
        </w:tc>
        <w:tc>
          <w:tcPr>
            <w:tcW w:w="3120" w:type="dxa"/>
          </w:tcPr>
          <w:p w14:paraId="338E61F9" w14:textId="77777777" w:rsidR="00373166" w:rsidRPr="00875348" w:rsidRDefault="00373166" w:rsidP="00A86854">
            <w:pPr>
              <w:rPr>
                <w:sz w:val="20"/>
                <w:szCs w:val="20"/>
              </w:rPr>
            </w:pPr>
          </w:p>
        </w:tc>
        <w:tc>
          <w:tcPr>
            <w:tcW w:w="2768" w:type="dxa"/>
          </w:tcPr>
          <w:p w14:paraId="78515AEE" w14:textId="77777777" w:rsidR="00373166" w:rsidRPr="00875348" w:rsidRDefault="00373166" w:rsidP="00A86854">
            <w:pPr>
              <w:rPr>
                <w:sz w:val="20"/>
                <w:szCs w:val="20"/>
              </w:rPr>
            </w:pPr>
          </w:p>
        </w:tc>
        <w:tc>
          <w:tcPr>
            <w:tcW w:w="2836" w:type="dxa"/>
          </w:tcPr>
          <w:p w14:paraId="641A559E" w14:textId="77777777" w:rsidR="00373166" w:rsidRPr="00875348" w:rsidRDefault="00373166" w:rsidP="00A86854">
            <w:pPr>
              <w:rPr>
                <w:sz w:val="20"/>
                <w:szCs w:val="20"/>
              </w:rPr>
            </w:pPr>
          </w:p>
        </w:tc>
      </w:tr>
      <w:tr w:rsidR="00373166" w14:paraId="099252AB" w14:textId="77777777" w:rsidTr="00CA77C6">
        <w:trPr>
          <w:trHeight w:val="980"/>
        </w:trPr>
        <w:tc>
          <w:tcPr>
            <w:tcW w:w="1192" w:type="dxa"/>
          </w:tcPr>
          <w:p w14:paraId="5BEECE7F" w14:textId="4F49F966" w:rsidR="00373166" w:rsidRPr="00180AF8" w:rsidRDefault="00CA77C6" w:rsidP="00A86854">
            <w:pPr>
              <w:rPr>
                <w:b/>
              </w:rPr>
            </w:pPr>
            <w:r>
              <w:rPr>
                <w:b/>
              </w:rPr>
              <w:t>Presenting</w:t>
            </w:r>
          </w:p>
        </w:tc>
        <w:tc>
          <w:tcPr>
            <w:tcW w:w="3034" w:type="dxa"/>
          </w:tcPr>
          <w:p w14:paraId="7374D1C0" w14:textId="77777777" w:rsidR="00373166" w:rsidRPr="00875348" w:rsidRDefault="00B168D7" w:rsidP="00A86854">
            <w:pPr>
              <w:rPr>
                <w:sz w:val="20"/>
                <w:szCs w:val="20"/>
              </w:rPr>
            </w:pPr>
            <w:r>
              <w:rPr>
                <w:sz w:val="20"/>
                <w:szCs w:val="20"/>
              </w:rPr>
              <w:t>8/11 IBM FinTech/Watson</w:t>
            </w:r>
          </w:p>
        </w:tc>
        <w:tc>
          <w:tcPr>
            <w:tcW w:w="3120" w:type="dxa"/>
          </w:tcPr>
          <w:p w14:paraId="639F9701" w14:textId="77777777" w:rsidR="00373166" w:rsidRPr="00875348" w:rsidRDefault="00373166" w:rsidP="00A86854">
            <w:pPr>
              <w:rPr>
                <w:sz w:val="20"/>
                <w:szCs w:val="20"/>
              </w:rPr>
            </w:pPr>
          </w:p>
        </w:tc>
        <w:tc>
          <w:tcPr>
            <w:tcW w:w="2768" w:type="dxa"/>
          </w:tcPr>
          <w:p w14:paraId="7C70DCB3" w14:textId="77777777" w:rsidR="00373166" w:rsidRPr="00875348" w:rsidRDefault="00373166" w:rsidP="00A86854">
            <w:pPr>
              <w:rPr>
                <w:sz w:val="20"/>
                <w:szCs w:val="20"/>
              </w:rPr>
            </w:pPr>
          </w:p>
        </w:tc>
        <w:tc>
          <w:tcPr>
            <w:tcW w:w="2836" w:type="dxa"/>
          </w:tcPr>
          <w:p w14:paraId="10CFA8FB" w14:textId="77777777" w:rsidR="00373166" w:rsidRPr="00875348" w:rsidRDefault="00373166" w:rsidP="00A86854">
            <w:pPr>
              <w:rPr>
                <w:sz w:val="20"/>
                <w:szCs w:val="20"/>
              </w:rPr>
            </w:pPr>
          </w:p>
        </w:tc>
      </w:tr>
      <w:tr w:rsidR="00373166" w14:paraId="4877F465" w14:textId="77777777" w:rsidTr="00CA77C6">
        <w:trPr>
          <w:trHeight w:val="989"/>
        </w:trPr>
        <w:tc>
          <w:tcPr>
            <w:tcW w:w="1192" w:type="dxa"/>
          </w:tcPr>
          <w:p w14:paraId="4D7A2769" w14:textId="6807752B" w:rsidR="00373166" w:rsidRPr="00180AF8" w:rsidRDefault="00927FE3" w:rsidP="00A86854">
            <w:pPr>
              <w:rPr>
                <w:b/>
              </w:rPr>
            </w:pPr>
            <w:proofErr w:type="spellStart"/>
            <w:r>
              <w:rPr>
                <w:b/>
              </w:rPr>
              <w:t>Zinnov</w:t>
            </w:r>
            <w:proofErr w:type="spellEnd"/>
          </w:p>
        </w:tc>
        <w:tc>
          <w:tcPr>
            <w:tcW w:w="3034" w:type="dxa"/>
          </w:tcPr>
          <w:p w14:paraId="6246D74F" w14:textId="77777777" w:rsidR="00373166" w:rsidRPr="00875348" w:rsidRDefault="00373166" w:rsidP="00A86854">
            <w:pPr>
              <w:rPr>
                <w:sz w:val="20"/>
                <w:szCs w:val="20"/>
              </w:rPr>
            </w:pPr>
          </w:p>
        </w:tc>
        <w:tc>
          <w:tcPr>
            <w:tcW w:w="3120" w:type="dxa"/>
          </w:tcPr>
          <w:p w14:paraId="52BEEEAE" w14:textId="77777777" w:rsidR="00373166" w:rsidRPr="00875348" w:rsidRDefault="00373166" w:rsidP="00A86854">
            <w:pPr>
              <w:rPr>
                <w:sz w:val="20"/>
                <w:szCs w:val="20"/>
              </w:rPr>
            </w:pPr>
          </w:p>
        </w:tc>
        <w:tc>
          <w:tcPr>
            <w:tcW w:w="2768" w:type="dxa"/>
          </w:tcPr>
          <w:p w14:paraId="01D76228" w14:textId="77777777" w:rsidR="00373166" w:rsidRPr="00875348" w:rsidRDefault="00373166" w:rsidP="00A86854">
            <w:pPr>
              <w:rPr>
                <w:sz w:val="20"/>
                <w:szCs w:val="20"/>
              </w:rPr>
            </w:pPr>
          </w:p>
        </w:tc>
        <w:tc>
          <w:tcPr>
            <w:tcW w:w="2836" w:type="dxa"/>
          </w:tcPr>
          <w:p w14:paraId="3EDD3CF2" w14:textId="77777777" w:rsidR="00373166" w:rsidRPr="00875348" w:rsidRDefault="00373166" w:rsidP="00A86854">
            <w:pPr>
              <w:rPr>
                <w:sz w:val="20"/>
                <w:szCs w:val="20"/>
              </w:rPr>
            </w:pPr>
          </w:p>
        </w:tc>
      </w:tr>
      <w:tr w:rsidR="00373166" w14:paraId="02DF7E4F" w14:textId="77777777" w:rsidTr="00CA77C6">
        <w:trPr>
          <w:trHeight w:val="971"/>
        </w:trPr>
        <w:tc>
          <w:tcPr>
            <w:tcW w:w="1192" w:type="dxa"/>
          </w:tcPr>
          <w:p w14:paraId="3CE7A76D" w14:textId="77777777" w:rsidR="00373166" w:rsidRPr="00180AF8" w:rsidRDefault="00373166" w:rsidP="00A86854">
            <w:pPr>
              <w:rPr>
                <w:b/>
              </w:rPr>
            </w:pPr>
            <w:r w:rsidRPr="00180AF8">
              <w:rPr>
                <w:b/>
              </w:rPr>
              <w:t>Me</w:t>
            </w:r>
          </w:p>
        </w:tc>
        <w:tc>
          <w:tcPr>
            <w:tcW w:w="3034" w:type="dxa"/>
          </w:tcPr>
          <w:p w14:paraId="1E0EC72F" w14:textId="77777777" w:rsidR="00373166" w:rsidRPr="00875348" w:rsidRDefault="00373166" w:rsidP="00A86854">
            <w:pPr>
              <w:rPr>
                <w:sz w:val="20"/>
                <w:szCs w:val="20"/>
              </w:rPr>
            </w:pPr>
          </w:p>
        </w:tc>
        <w:tc>
          <w:tcPr>
            <w:tcW w:w="3120" w:type="dxa"/>
          </w:tcPr>
          <w:p w14:paraId="37FC0D99" w14:textId="77777777" w:rsidR="00373166" w:rsidRPr="00875348" w:rsidRDefault="00373166" w:rsidP="00A86854">
            <w:pPr>
              <w:rPr>
                <w:sz w:val="20"/>
                <w:szCs w:val="20"/>
              </w:rPr>
            </w:pPr>
          </w:p>
        </w:tc>
        <w:tc>
          <w:tcPr>
            <w:tcW w:w="2768" w:type="dxa"/>
          </w:tcPr>
          <w:p w14:paraId="5BA270E9" w14:textId="77777777" w:rsidR="00373166" w:rsidRPr="00875348" w:rsidRDefault="00373166" w:rsidP="00A86854">
            <w:pPr>
              <w:rPr>
                <w:sz w:val="20"/>
                <w:szCs w:val="20"/>
              </w:rPr>
            </w:pPr>
          </w:p>
        </w:tc>
        <w:tc>
          <w:tcPr>
            <w:tcW w:w="2836" w:type="dxa"/>
          </w:tcPr>
          <w:p w14:paraId="01D27BAE" w14:textId="77777777" w:rsidR="00373166" w:rsidRPr="00875348" w:rsidRDefault="00373166" w:rsidP="00A86854">
            <w:pPr>
              <w:rPr>
                <w:sz w:val="20"/>
                <w:szCs w:val="20"/>
              </w:rPr>
            </w:pPr>
          </w:p>
        </w:tc>
      </w:tr>
    </w:tbl>
    <w:p w14:paraId="52FD43BD" w14:textId="39994165" w:rsidR="00E831F5" w:rsidRPr="00411CCC" w:rsidRDefault="00E831F5" w:rsidP="00CA77C6">
      <w:pPr>
        <w:rPr>
          <w:sz w:val="14"/>
          <w:szCs w:val="14"/>
        </w:rPr>
      </w:pPr>
    </w:p>
    <w:sectPr w:rsidR="00E831F5" w:rsidRPr="00411CCC" w:rsidSect="000A3ACC">
      <w:headerReference w:type="default" r:id="rId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37FBE" w14:textId="77777777" w:rsidR="00034FF7" w:rsidRDefault="00034FF7" w:rsidP="00603196">
      <w:r>
        <w:separator/>
      </w:r>
    </w:p>
  </w:endnote>
  <w:endnote w:type="continuationSeparator" w:id="0">
    <w:p w14:paraId="2AFBE648" w14:textId="77777777" w:rsidR="00034FF7" w:rsidRDefault="00034FF7" w:rsidP="006031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04F9A" w14:textId="77777777" w:rsidR="00034FF7" w:rsidRDefault="00034FF7" w:rsidP="00603196">
      <w:r>
        <w:separator/>
      </w:r>
    </w:p>
  </w:footnote>
  <w:footnote w:type="continuationSeparator" w:id="0">
    <w:p w14:paraId="384D7E79" w14:textId="77777777" w:rsidR="00034FF7" w:rsidRDefault="00034FF7" w:rsidP="006031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7BEFE" w14:textId="0A4F976B" w:rsidR="00603196" w:rsidRDefault="00603196">
    <w:pPr>
      <w:pStyle w:val="Header"/>
    </w:pPr>
    <w:r w:rsidRPr="00FC7AFD">
      <w:rPr>
        <w:b/>
        <w:sz w:val="40"/>
        <w:szCs w:val="40"/>
      </w:rPr>
      <w:t>Story Matr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B216AE"/>
    <w:multiLevelType w:val="hybridMultilevel"/>
    <w:tmpl w:val="85020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147514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yMDE3tDSwMDA2MzVS0lEKTi0uzszPAykwqgUAN/D+GSwAAAA="/>
  </w:docVars>
  <w:rsids>
    <w:rsidRoot w:val="000A3ACC"/>
    <w:rsid w:val="00034FF7"/>
    <w:rsid w:val="000A3ACC"/>
    <w:rsid w:val="00180AF8"/>
    <w:rsid w:val="00225880"/>
    <w:rsid w:val="002B105E"/>
    <w:rsid w:val="002B75D3"/>
    <w:rsid w:val="002F70E9"/>
    <w:rsid w:val="00373166"/>
    <w:rsid w:val="0038686D"/>
    <w:rsid w:val="00405A1B"/>
    <w:rsid w:val="00411CCC"/>
    <w:rsid w:val="00422B93"/>
    <w:rsid w:val="004E65AC"/>
    <w:rsid w:val="005042BA"/>
    <w:rsid w:val="00570AB9"/>
    <w:rsid w:val="005C035A"/>
    <w:rsid w:val="005E4705"/>
    <w:rsid w:val="00603196"/>
    <w:rsid w:val="006B582E"/>
    <w:rsid w:val="006E0861"/>
    <w:rsid w:val="006E5871"/>
    <w:rsid w:val="0070612A"/>
    <w:rsid w:val="00753C6E"/>
    <w:rsid w:val="008325D0"/>
    <w:rsid w:val="00836274"/>
    <w:rsid w:val="00873976"/>
    <w:rsid w:val="00875348"/>
    <w:rsid w:val="008807A9"/>
    <w:rsid w:val="008E6290"/>
    <w:rsid w:val="00927FE3"/>
    <w:rsid w:val="009B36B3"/>
    <w:rsid w:val="009F6B47"/>
    <w:rsid w:val="00A07A0C"/>
    <w:rsid w:val="00A837FE"/>
    <w:rsid w:val="00B168D7"/>
    <w:rsid w:val="00B22FEE"/>
    <w:rsid w:val="00B30C6B"/>
    <w:rsid w:val="00BF42BA"/>
    <w:rsid w:val="00C13AD9"/>
    <w:rsid w:val="00CA77C6"/>
    <w:rsid w:val="00CE58B4"/>
    <w:rsid w:val="00CF492D"/>
    <w:rsid w:val="00D30614"/>
    <w:rsid w:val="00D30A9C"/>
    <w:rsid w:val="00D83018"/>
    <w:rsid w:val="00DB0F9F"/>
    <w:rsid w:val="00DE0E93"/>
    <w:rsid w:val="00DF753F"/>
    <w:rsid w:val="00E4331E"/>
    <w:rsid w:val="00E831F5"/>
    <w:rsid w:val="00F4632C"/>
    <w:rsid w:val="00F65FED"/>
    <w:rsid w:val="00FC7AFD"/>
    <w:rsid w:val="00FE3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D0680"/>
  <w15:chartTrackingRefBased/>
  <w15:docId w15:val="{54D66627-2C29-BD43-BD20-9053C058F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A3A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03196"/>
    <w:pPr>
      <w:tabs>
        <w:tab w:val="center" w:pos="4680"/>
        <w:tab w:val="right" w:pos="9360"/>
      </w:tabs>
    </w:pPr>
  </w:style>
  <w:style w:type="character" w:customStyle="1" w:styleId="HeaderChar">
    <w:name w:val="Header Char"/>
    <w:basedOn w:val="DefaultParagraphFont"/>
    <w:link w:val="Header"/>
    <w:uiPriority w:val="99"/>
    <w:rsid w:val="00603196"/>
  </w:style>
  <w:style w:type="paragraph" w:styleId="Footer">
    <w:name w:val="footer"/>
    <w:basedOn w:val="Normal"/>
    <w:link w:val="FooterChar"/>
    <w:uiPriority w:val="99"/>
    <w:unhideWhenUsed/>
    <w:rsid w:val="00603196"/>
    <w:pPr>
      <w:tabs>
        <w:tab w:val="center" w:pos="4680"/>
        <w:tab w:val="right" w:pos="9360"/>
      </w:tabs>
    </w:pPr>
  </w:style>
  <w:style w:type="character" w:customStyle="1" w:styleId="FooterChar">
    <w:name w:val="Footer Char"/>
    <w:basedOn w:val="DefaultParagraphFont"/>
    <w:link w:val="Footer"/>
    <w:uiPriority w:val="99"/>
    <w:rsid w:val="00603196"/>
  </w:style>
  <w:style w:type="character" w:styleId="Hyperlink">
    <w:name w:val="Hyperlink"/>
    <w:basedOn w:val="DefaultParagraphFont"/>
    <w:uiPriority w:val="99"/>
    <w:unhideWhenUsed/>
    <w:rsid w:val="00411CCC"/>
    <w:rPr>
      <w:color w:val="0563C1" w:themeColor="hyperlink"/>
      <w:u w:val="single"/>
    </w:rPr>
  </w:style>
  <w:style w:type="character" w:styleId="UnresolvedMention">
    <w:name w:val="Unresolved Mention"/>
    <w:basedOn w:val="DefaultParagraphFont"/>
    <w:uiPriority w:val="99"/>
    <w:semiHidden/>
    <w:unhideWhenUsed/>
    <w:rsid w:val="00411CCC"/>
    <w:rPr>
      <w:color w:val="605E5C"/>
      <w:shd w:val="clear" w:color="auto" w:fill="E1DFDD"/>
    </w:rPr>
  </w:style>
  <w:style w:type="paragraph" w:styleId="ListParagraph">
    <w:name w:val="List Paragraph"/>
    <w:basedOn w:val="Normal"/>
    <w:uiPriority w:val="34"/>
    <w:qFormat/>
    <w:rsid w:val="008362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ngold@democoach.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55</Words>
  <Characters>20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Gold</dc:creator>
  <cp:keywords/>
  <dc:description/>
  <cp:lastModifiedBy>Nathan Gold</cp:lastModifiedBy>
  <cp:revision>2</cp:revision>
  <dcterms:created xsi:type="dcterms:W3CDTF">2022-06-06T18:57:00Z</dcterms:created>
  <dcterms:modified xsi:type="dcterms:W3CDTF">2022-06-06T18:57:00Z</dcterms:modified>
</cp:coreProperties>
</file>